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164F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FC3400" w:rsidR="007B4A91" w:rsidRDefault="00BD0D66">
      <w:pPr>
        <w:rPr>
          <w:sz w:val="28"/>
          <w:szCs w:val="28"/>
        </w:rPr>
      </w:pPr>
      <w:r>
        <w:rPr>
          <w:sz w:val="28"/>
          <w:szCs w:val="28"/>
        </w:rPr>
        <w:t xml:space="preserve">Thief Runner </w:t>
      </w:r>
    </w:p>
    <w:p w14:paraId="34A9E19B" w14:textId="77777777" w:rsidR="007B4A91" w:rsidRDefault="00B164F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7538081" w14:textId="5975D224" w:rsidR="00FF5841" w:rsidRDefault="00FF5841">
      <w:r>
        <w:t>To run</w:t>
      </w:r>
    </w:p>
    <w:p w14:paraId="3D632C61" w14:textId="77777777" w:rsidR="007B4A91" w:rsidRDefault="00B164F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DA5E0E" w:rsidR="007B4A91" w:rsidRDefault="00FF5841" w:rsidP="00FF584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is a multiplayer game in </w:t>
      </w:r>
      <w:proofErr w:type="spellStart"/>
      <w:r>
        <w:rPr>
          <w:sz w:val="28"/>
          <w:szCs w:val="28"/>
        </w:rPr>
        <w:t>whch</w:t>
      </w:r>
      <w:proofErr w:type="spellEnd"/>
      <w:r>
        <w:rPr>
          <w:sz w:val="28"/>
          <w:szCs w:val="28"/>
        </w:rPr>
        <w:t xml:space="preserve"> there are players or users who run from the </w:t>
      </w:r>
      <w:proofErr w:type="gramStart"/>
      <w:r>
        <w:rPr>
          <w:sz w:val="28"/>
          <w:szCs w:val="28"/>
        </w:rPr>
        <w:t>police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while</w:t>
      </w:r>
      <w:proofErr w:type="gramEnd"/>
      <w:r>
        <w:rPr>
          <w:sz w:val="28"/>
          <w:szCs w:val="28"/>
        </w:rPr>
        <w:t xml:space="preserve"> they are running they face some obstacles in their way .if one of the players is not able to continue his run against the </w:t>
      </w:r>
      <w:proofErr w:type="spellStart"/>
      <w:r>
        <w:rPr>
          <w:sz w:val="28"/>
          <w:szCs w:val="28"/>
        </w:rPr>
        <w:t>poilce</w:t>
      </w:r>
      <w:proofErr w:type="spellEnd"/>
      <w:r>
        <w:rPr>
          <w:sz w:val="28"/>
          <w:szCs w:val="28"/>
        </w:rPr>
        <w:t xml:space="preserve"> , they game gets over . The winner of the game will depend upon the player who has not stop running whether it is player1 or player2 </w:t>
      </w:r>
    </w:p>
    <w:p w14:paraId="6102F988" w14:textId="77777777" w:rsidR="007B4A91" w:rsidRDefault="00B164F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164F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164F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257169A" w:rsidR="007B4A91" w:rsidRDefault="00FF58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hishe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2131428" w:rsidR="007B4A91" w:rsidRDefault="00FF58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&amp;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20AF1C8" w:rsidR="007B4A91" w:rsidRDefault="00FF58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vyan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40E736F" w:rsidR="007B4A91" w:rsidRDefault="00FF58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</w:t>
            </w:r>
            <w:r w:rsidR="00B164FC">
              <w:rPr>
                <w:sz w:val="28"/>
                <w:szCs w:val="28"/>
              </w:rPr>
              <w:t>&amp; Jum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EFBE328" w:rsidR="007B4A91" w:rsidRDefault="00B164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463DD6" w:rsidR="007B4A91" w:rsidRDefault="00B164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lice Offic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1BF1F73" w:rsidR="007B4A91" w:rsidRDefault="00B164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r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>
      <w:bookmarkStart w:id="0" w:name="_GoBack"/>
      <w:bookmarkEnd w:id="0"/>
    </w:p>
    <w:p w14:paraId="1C560CE8" w14:textId="2FAC261E" w:rsidR="007B4A91" w:rsidRDefault="00B164F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164F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164F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164F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26370D" w14:textId="2D1F5E38" w:rsidR="00B164FC" w:rsidRDefault="00B164FC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By forwarding it to my friends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By increasing the difficulty level as the game proceeds over time.</w:t>
      </w:r>
      <w:proofErr w:type="gramEnd"/>
      <w:r>
        <w:rPr>
          <w:sz w:val="28"/>
          <w:szCs w:val="28"/>
        </w:rPr>
        <w:t xml:space="preserve"> </w:t>
      </w:r>
    </w:p>
    <w:p w14:paraId="24B987DE" w14:textId="488F82AA" w:rsidR="007B4A91" w:rsidRDefault="00B164F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164FC"/>
    <w:rsid w:val="00BD0D66"/>
    <w:rsid w:val="00FF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3-18T05:03:00Z</dcterms:created>
  <dcterms:modified xsi:type="dcterms:W3CDTF">2021-05-20T16:26:00Z</dcterms:modified>
</cp:coreProperties>
</file>